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B83C43" w14:textId="557C52B6" w:rsidR="008A7AC7" w:rsidRDefault="004E1CD5" w:rsidP="5594E301">
      <w:pPr>
        <w:rPr>
          <w:rFonts w:ascii="Times New Roman" w:hAnsi="Times New Roman" w:cs="Times New Roman"/>
          <w:sz w:val="24"/>
          <w:szCs w:val="24"/>
        </w:rPr>
      </w:pPr>
      <w:r w:rsidRPr="5594E301">
        <w:rPr>
          <w:rFonts w:ascii="Times New Roman" w:hAnsi="Times New Roman" w:cs="Times New Roman"/>
          <w:sz w:val="24"/>
          <w:szCs w:val="24"/>
        </w:rPr>
        <w:t xml:space="preserve">Jenis permohonan* </w:t>
      </w:r>
      <w:r>
        <w:tab/>
      </w:r>
      <w:r>
        <w:tab/>
      </w:r>
      <w:r w:rsidRPr="5594E301">
        <w:rPr>
          <w:rFonts w:ascii="Times New Roman" w:hAnsi="Times New Roman" w:cs="Times New Roman"/>
          <w:sz w:val="24"/>
          <w:szCs w:val="24"/>
        </w:rPr>
        <w:t xml:space="preserve">: </w:t>
      </w:r>
      <w:r w:rsidR="0026673D">
        <w:rPr>
          <w:rFonts w:ascii="Times New Roman" w:eastAsia="Times New Roman" w:hAnsi="Times New Roman" w:cs="Times New Roman"/>
          <w:sz w:val="24"/>
          <w:szCs w:val="24"/>
        </w:rPr>
        <w:t>Lembaga Pendidikan</w:t>
      </w:r>
    </w:p>
    <w:p w14:paraId="13EC8B9E" w14:textId="18893172" w:rsidR="004E1CD5" w:rsidRDefault="004E1CD5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>Jenis Ciptaan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r w:rsidR="00081172">
        <w:rPr>
          <w:rFonts w:ascii="Times New Roman" w:hAnsi="Times New Roman" w:cs="Times New Roman"/>
          <w:sz w:val="24"/>
          <w:szCs w:val="24"/>
        </w:rPr>
        <w:t xml:space="preserve">Karya </w:t>
      </w:r>
      <w:proofErr w:type="spellStart"/>
      <w:r w:rsidR="00081172">
        <w:rPr>
          <w:rFonts w:ascii="Times New Roman" w:hAnsi="Times New Roman" w:cs="Times New Roman"/>
          <w:sz w:val="24"/>
          <w:szCs w:val="24"/>
        </w:rPr>
        <w:t>Lainnya</w:t>
      </w:r>
      <w:proofErr w:type="spellEnd"/>
    </w:p>
    <w:p w14:paraId="74B4E57E" w14:textId="14D467FB" w:rsidR="00E50159" w:rsidRDefault="00E50159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>Sub-Jenis Ciptaan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bookmarkStart w:id="0" w:name="_Hlk120519339"/>
      <w:r w:rsidR="00081172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081172">
        <w:rPr>
          <w:rFonts w:ascii="Times New Roman" w:hAnsi="Times New Roman" w:cs="Times New Roman"/>
          <w:sz w:val="24"/>
          <w:szCs w:val="24"/>
        </w:rPr>
        <w:t>Komputer</w:t>
      </w:r>
      <w:proofErr w:type="spellEnd"/>
    </w:p>
    <w:bookmarkEnd w:id="0"/>
    <w:p w14:paraId="5AD51359" w14:textId="617B2385" w:rsidR="004E1CD5" w:rsidRDefault="004E1CD5" w:rsidP="004949D6">
      <w:pPr>
        <w:tabs>
          <w:tab w:val="left" w:pos="2160"/>
        </w:tabs>
        <w:ind w:left="2835" w:hanging="2835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>Judul</w:t>
      </w:r>
      <w:r>
        <w:tab/>
      </w:r>
      <w:r>
        <w:tab/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949D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4949D6">
        <w:rPr>
          <w:rFonts w:ascii="Times New Roman" w:hAnsi="Times New Roman" w:cs="Times New Roman"/>
          <w:sz w:val="24"/>
          <w:szCs w:val="24"/>
        </w:rPr>
        <w:t xml:space="preserve"> Sayur Kita </w:t>
      </w:r>
    </w:p>
    <w:p w14:paraId="1C31C7EB" w14:textId="3CCF50F9" w:rsidR="00A97F00" w:rsidRDefault="00840E55" w:rsidP="00A97F00">
      <w:pPr>
        <w:tabs>
          <w:tab w:val="left" w:pos="2835"/>
        </w:tabs>
        <w:ind w:left="2835" w:hanging="2835"/>
        <w:jc w:val="both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>Uraian Singkat Ciptaan</w:t>
      </w:r>
      <w:r>
        <w:tab/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Sayur Kita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web (CMS) yang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UMKM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sayur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ublik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galer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foto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blog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edukatif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seputar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sayur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ilengkapi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(CMS), admin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49D6" w:rsidRPr="004949D6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="004949D6" w:rsidRPr="004949D6">
        <w:rPr>
          <w:rFonts w:ascii="Times New Roman" w:hAnsi="Times New Roman" w:cs="Times New Roman"/>
          <w:sz w:val="24"/>
          <w:szCs w:val="24"/>
        </w:rPr>
        <w:t>.</w:t>
      </w:r>
    </w:p>
    <w:p w14:paraId="2809169E" w14:textId="128CBF50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 xml:space="preserve">Tanggal Pertama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kan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281B8B">
        <w:rPr>
          <w:rFonts w:ascii="Times New Roman" w:hAnsi="Times New Roman" w:cs="Times New Roman"/>
          <w:sz w:val="24"/>
          <w:szCs w:val="24"/>
        </w:rPr>
        <w:t>20 Juli 2025</w:t>
      </w:r>
    </w:p>
    <w:p w14:paraId="7FB57B7E" w14:textId="6C0F1139" w:rsidR="004E1CD5" w:rsidRDefault="004E1CD5" w:rsidP="5C69DE24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>Negara Pertama Diumumkan</w:t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8E009E">
        <w:rPr>
          <w:rFonts w:ascii="Times New Roman" w:hAnsi="Times New Roman" w:cs="Times New Roman"/>
          <w:sz w:val="24"/>
          <w:szCs w:val="24"/>
        </w:rPr>
        <w:t>Indonesia</w:t>
      </w:r>
    </w:p>
    <w:p w14:paraId="704F97A4" w14:textId="5A7A8672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>Kota Pertama Diumuman</w:t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8E009E">
        <w:rPr>
          <w:rFonts w:ascii="Times New Roman" w:hAnsi="Times New Roman" w:cs="Times New Roman"/>
          <w:sz w:val="24"/>
          <w:szCs w:val="24"/>
        </w:rPr>
        <w:t>Batam</w:t>
      </w:r>
    </w:p>
    <w:p w14:paraId="38796CFC" w14:textId="77777777" w:rsidR="004E1CD5" w:rsidRDefault="004E1CD5" w:rsidP="004E1CD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2556C382" w14:textId="3E4895CF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u w:val="single"/>
        </w:rPr>
      </w:pPr>
      <w:r w:rsidRPr="27950689">
        <w:rPr>
          <w:rFonts w:ascii="Times New Roman" w:hAnsi="Times New Roman" w:cs="Times New Roman"/>
          <w:sz w:val="24"/>
          <w:szCs w:val="24"/>
          <w:u w:val="single"/>
        </w:rPr>
        <w:t>Data Pencipta (data sesuai dengan KTP)</w:t>
      </w:r>
    </w:p>
    <w:p w14:paraId="68BFC5AC" w14:textId="561B30EC" w:rsidR="00A97F00" w:rsidRPr="004E1CD5" w:rsidRDefault="00A97F00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1. </w:t>
      </w:r>
    </w:p>
    <w:p w14:paraId="3968F421" w14:textId="387B86C4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171102712049003</w:t>
      </w:r>
    </w:p>
    <w:p w14:paraId="6628BC1E" w14:textId="3481A723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uhammad Faiz </w:t>
      </w:r>
      <w:proofErr w:type="spellStart"/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fa</w:t>
      </w:r>
      <w:proofErr w:type="spellEnd"/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uanda</w:t>
      </w:r>
    </w:p>
    <w:p w14:paraId="5F3E5D85" w14:textId="3A49D966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enis Kelamin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2B611983" w14:textId="18A85EF4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NI</w:t>
      </w:r>
    </w:p>
    <w:p w14:paraId="1BA27B97" w14:textId="552BB6FE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rchelia</w:t>
      </w:r>
      <w:proofErr w:type="spellEnd"/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lok A No.112</w:t>
      </w:r>
    </w:p>
    <w:p w14:paraId="6BA6F253" w14:textId="59E26F5F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2C5C0909" w14:textId="3BA258BA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E009E" w:rsidRP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432</w:t>
      </w:r>
    </w:p>
    <w:p w14:paraId="44592B54" w14:textId="46921415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367FE934" w14:textId="2889120C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2E206506" w14:textId="3A1BC4A0" w:rsidR="37827F93" w:rsidRDefault="37827F93" w:rsidP="27950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21-7064-0976</w:t>
      </w:r>
    </w:p>
    <w:p w14:paraId="5E75D23D" w14:textId="30FCA75F" w:rsidR="37827F93" w:rsidRDefault="37827F93" w:rsidP="27950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aizsuanda27@gmail.com</w:t>
      </w:r>
    </w:p>
    <w:p w14:paraId="5D3E3A03" w14:textId="00472146" w:rsidR="37827F93" w:rsidRDefault="37827F9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8E00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34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</w:p>
    <w:p w14:paraId="042CA10D" w14:textId="77777777" w:rsidR="00A97F00" w:rsidRDefault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D2E5A4" w14:textId="3D368D46" w:rsidR="00A97F00" w:rsidRDefault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.</w:t>
      </w:r>
    </w:p>
    <w:p w14:paraId="01D9E735" w14:textId="5BD4DB34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171093112029003</w:t>
      </w:r>
    </w:p>
    <w:p w14:paraId="1F87A084" w14:textId="3CAF37DC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hammad Ilham Tri Adi Putra</w:t>
      </w:r>
    </w:p>
    <w:p w14:paraId="3125ADA4" w14:textId="77777777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0D833437" w14:textId="77777777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NI</w:t>
      </w:r>
    </w:p>
    <w:p w14:paraId="7D76C7F7" w14:textId="0531396F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ngkong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LTD Jl. Riau No. 27</w:t>
      </w:r>
    </w:p>
    <w:p w14:paraId="50E25274" w14:textId="77777777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15821292" w14:textId="0762A403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A97F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432</w:t>
      </w:r>
    </w:p>
    <w:p w14:paraId="3A0F2A21" w14:textId="77777777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72D00B94" w14:textId="77777777" w:rsidR="00A97F00" w:rsidRDefault="00A97F00" w:rsidP="00A97F00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32591392" w14:textId="7AD4FCAD" w:rsidR="00A97F00" w:rsidRDefault="00A97F00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23-9118-9882</w:t>
      </w:r>
    </w:p>
    <w:p w14:paraId="1E50839C" w14:textId="0F3A36E8" w:rsidR="00A97F00" w:rsidRDefault="00A97F00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97F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hammadillhamm23@gmail.com</w:t>
      </w:r>
    </w:p>
    <w:p w14:paraId="11D5BAA9" w14:textId="41374461" w:rsidR="00A97F00" w:rsidRDefault="00A97F00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34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71-0931-1202-9003</w:t>
      </w:r>
    </w:p>
    <w:p w14:paraId="53E5D86D" w14:textId="77777777" w:rsidR="00C523CF" w:rsidRDefault="00C523CF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775922" w14:textId="649F2622" w:rsidR="00C523CF" w:rsidRDefault="00C523CF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.</w:t>
      </w:r>
    </w:p>
    <w:p w14:paraId="0ADEC7E1" w14:textId="2EE29A19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1</w:t>
      </w:r>
      <w:r w:rsidR="003248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11</w:t>
      </w:r>
      <w:r w:rsidR="00495F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</w:t>
      </w:r>
      <w:r w:rsidR="00BE60E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0</w:t>
      </w:r>
      <w:r w:rsidR="006549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0</w:t>
      </w:r>
      <w:r w:rsidR="00166E2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0</w:t>
      </w:r>
      <w:r w:rsidR="0021151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  <w:r w:rsidR="009D18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</w:p>
    <w:p w14:paraId="1FA6B697" w14:textId="4B033C79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uhammad </w:t>
      </w:r>
      <w:proofErr w:type="spellStart"/>
      <w:r w:rsidR="009779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arif</w:t>
      </w:r>
      <w:proofErr w:type="spellEnd"/>
      <w:r w:rsidR="009779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amid</w:t>
      </w:r>
    </w:p>
    <w:p w14:paraId="59B78D01" w14:textId="77777777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71A94A82" w14:textId="77777777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NI</w:t>
      </w:r>
    </w:p>
    <w:p w14:paraId="069C53B1" w14:textId="32C8AF4D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1A306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um</w:t>
      </w:r>
      <w:proofErr w:type="spellEnd"/>
      <w:r w:rsidR="001A306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A306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sna</w:t>
      </w:r>
      <w:proofErr w:type="spellEnd"/>
      <w:r w:rsidR="00104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ana </w:t>
      </w:r>
      <w:r w:rsidR="007A04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dah </w:t>
      </w:r>
      <w:r w:rsidR="0077634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I</w:t>
      </w:r>
      <w:r w:rsidR="00531C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lok</w:t>
      </w:r>
      <w:r w:rsidR="005B52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2</w:t>
      </w:r>
      <w:r w:rsidR="00677B9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003</w:t>
      </w:r>
    </w:p>
    <w:p w14:paraId="36436785" w14:textId="77777777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52E73853" w14:textId="4FB4B358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D96FC6" w:rsidRPr="00D96F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432</w:t>
      </w:r>
    </w:p>
    <w:p w14:paraId="0B68AE48" w14:textId="77777777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49F2C9BC" w14:textId="77777777" w:rsidR="00C523CF" w:rsidRDefault="00C523CF" w:rsidP="00C523CF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02321960" w14:textId="5A5D4916" w:rsidR="00C523CF" w:rsidRDefault="00C523CF" w:rsidP="00C523C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</w:t>
      </w:r>
      <w:r w:rsidR="001503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-7148-7641</w:t>
      </w:r>
    </w:p>
    <w:p w14:paraId="570436D0" w14:textId="542C3BC3" w:rsidR="00C523CF" w:rsidRDefault="00C523CF" w:rsidP="00C523C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03F3" w:rsidRPr="001503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mid.albase@gmail.com</w:t>
      </w:r>
    </w:p>
    <w:p w14:paraId="57B7B995" w14:textId="52E26BDF" w:rsidR="00C523CF" w:rsidRDefault="00C523CF" w:rsidP="00C523C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03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</w:p>
    <w:p w14:paraId="07FCDE0A" w14:textId="77777777" w:rsidR="00C523CF" w:rsidRDefault="00C523CF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96944F" w14:textId="748F6F94" w:rsidR="001503F3" w:rsidRDefault="001503F3" w:rsidP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4. </w:t>
      </w:r>
    </w:p>
    <w:p w14:paraId="32BC68C2" w14:textId="7F7553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17</w:t>
      </w:r>
      <w:r w:rsidR="00E473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2080</w:t>
      </w:r>
      <w:r w:rsidR="00EE17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04</w:t>
      </w:r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002</w:t>
      </w:r>
    </w:p>
    <w:p w14:paraId="010BAF73" w14:textId="356357D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unior </w:t>
      </w:r>
      <w:proofErr w:type="spellStart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rgantara</w:t>
      </w:r>
      <w:proofErr w:type="spellEnd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tan</w:t>
      </w:r>
      <w:proofErr w:type="spellEnd"/>
    </w:p>
    <w:p w14:paraId="38568181" w14:textId="777777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69B30A94" w14:textId="777777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NI</w:t>
      </w:r>
    </w:p>
    <w:p w14:paraId="14A9B778" w14:textId="297336D6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kg</w:t>
      </w:r>
      <w:proofErr w:type="spellEnd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arama</w:t>
      </w:r>
      <w:proofErr w:type="spellEnd"/>
      <w:r w:rsidR="00C07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itra Hill Blok R No. 5</w:t>
      </w:r>
    </w:p>
    <w:p w14:paraId="4DF0390E" w14:textId="777777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13C9AC59" w14:textId="777777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D96F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432</w:t>
      </w:r>
    </w:p>
    <w:p w14:paraId="3AE59924" w14:textId="777777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1530C682" w14:textId="77777777" w:rsidR="001503F3" w:rsidRDefault="001503F3" w:rsidP="001503F3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0B3C2732" w14:textId="5A05E1CC" w:rsidR="001503F3" w:rsidRDefault="001503F3" w:rsidP="001503F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</w:t>
      </w:r>
      <w:r w:rsidR="00D768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9-2088-781</w:t>
      </w:r>
    </w:p>
    <w:p w14:paraId="1DB864F6" w14:textId="37965D8A" w:rsidR="001503F3" w:rsidRDefault="001503F3" w:rsidP="001503F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7029" w:rsidRPr="0075702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uniorajaspeed@gmail.com</w:t>
      </w:r>
    </w:p>
    <w:p w14:paraId="4605E2E5" w14:textId="77777777" w:rsidR="001503F3" w:rsidRDefault="001503F3" w:rsidP="001503F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</w:t>
      </w:r>
    </w:p>
    <w:p w14:paraId="724F99E6" w14:textId="77777777" w:rsidR="00A97F00" w:rsidRDefault="00A97F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6D27FE" w14:textId="77777777" w:rsidR="00757029" w:rsidRDefault="00757029"/>
    <w:p w14:paraId="375927D5" w14:textId="1868DC0B" w:rsidR="745FF61F" w:rsidRDefault="745FF61F" w:rsidP="745FF61F">
      <w:pPr>
        <w:rPr>
          <w:rFonts w:ascii="Times New Roman" w:hAnsi="Times New Roman" w:cs="Times New Roman"/>
          <w:sz w:val="24"/>
          <w:szCs w:val="24"/>
        </w:rPr>
      </w:pPr>
    </w:p>
    <w:p w14:paraId="0705DE92" w14:textId="77777777" w:rsidR="004E1CD5" w:rsidRDefault="004E1CD5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>Data Pemegang Hak Cipta</w:t>
      </w:r>
      <w:r>
        <w:rPr>
          <w:rFonts w:ascii="Times New Roman" w:hAnsi="Times New Roman" w:cs="Times New Roman"/>
          <w:sz w:val="24"/>
          <w:u w:val="single"/>
        </w:rPr>
        <w:t xml:space="preserve"> (data sesuai dengan KTP) </w:t>
      </w:r>
    </w:p>
    <w:tbl>
      <w:tblPr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63"/>
        <w:gridCol w:w="283"/>
        <w:gridCol w:w="7004"/>
      </w:tblGrid>
      <w:tr w:rsidR="00022ED8" w14:paraId="15304972" w14:textId="77777777" w:rsidTr="5594E301">
        <w:tc>
          <w:tcPr>
            <w:tcW w:w="9350" w:type="dxa"/>
            <w:gridSpan w:val="3"/>
          </w:tcPr>
          <w:p w14:paraId="29BB6577" w14:textId="5DCB9B96" w:rsidR="00022ED8" w:rsidRDefault="00022ED8" w:rsidP="5594E301">
            <w:pPr>
              <w:pStyle w:val="ListParagraph"/>
              <w:numPr>
                <w:ilvl w:val="0"/>
                <w:numId w:val="1"/>
              </w:num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Data Pemegang Hak Cipta  (Data Sesuai Dengan KTP)</w:t>
            </w:r>
          </w:p>
        </w:tc>
      </w:tr>
      <w:tr w:rsidR="00022ED8" w14:paraId="4CFEC9D4" w14:textId="77777777" w:rsidTr="5594E301">
        <w:tc>
          <w:tcPr>
            <w:tcW w:w="2063" w:type="dxa"/>
          </w:tcPr>
          <w:p w14:paraId="787E4B4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14:paraId="201A5A0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DFC8EC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liteknik Negeri Batam</w:t>
            </w:r>
          </w:p>
        </w:tc>
      </w:tr>
      <w:tr w:rsidR="00022ED8" w14:paraId="31978BB5" w14:textId="77777777" w:rsidTr="5594E301">
        <w:tc>
          <w:tcPr>
            <w:tcW w:w="2063" w:type="dxa"/>
          </w:tcPr>
          <w:p w14:paraId="659199D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warganegaraan</w:t>
            </w:r>
          </w:p>
        </w:tc>
        <w:tc>
          <w:tcPr>
            <w:tcW w:w="283" w:type="dxa"/>
          </w:tcPr>
          <w:p w14:paraId="1DC6AB9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69B0757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022ED8" w14:paraId="56BEAFC0" w14:textId="77777777" w:rsidTr="5594E301">
        <w:tc>
          <w:tcPr>
            <w:tcW w:w="2063" w:type="dxa"/>
          </w:tcPr>
          <w:p w14:paraId="1DD7760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283" w:type="dxa"/>
          </w:tcPr>
          <w:p w14:paraId="6DD8754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41863F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l. A. Yani, Teluk Tering, Batam Kota</w:t>
            </w:r>
          </w:p>
        </w:tc>
      </w:tr>
      <w:tr w:rsidR="00022ED8" w14:paraId="7D62B9BA" w14:textId="77777777" w:rsidTr="5594E301">
        <w:tc>
          <w:tcPr>
            <w:tcW w:w="2063" w:type="dxa"/>
          </w:tcPr>
          <w:p w14:paraId="6C69301D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depos</w:t>
            </w:r>
          </w:p>
        </w:tc>
        <w:tc>
          <w:tcPr>
            <w:tcW w:w="283" w:type="dxa"/>
          </w:tcPr>
          <w:p w14:paraId="1A67C0C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95C1A1E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464</w:t>
            </w:r>
          </w:p>
        </w:tc>
      </w:tr>
      <w:tr w:rsidR="00022ED8" w14:paraId="39554F21" w14:textId="77777777" w:rsidTr="5594E301">
        <w:tc>
          <w:tcPr>
            <w:tcW w:w="2063" w:type="dxa"/>
          </w:tcPr>
          <w:p w14:paraId="4F7C03B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ra</w:t>
            </w:r>
          </w:p>
        </w:tc>
        <w:tc>
          <w:tcPr>
            <w:tcW w:w="283" w:type="dxa"/>
          </w:tcPr>
          <w:p w14:paraId="63A65F2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009D9B23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onesia</w:t>
            </w:r>
          </w:p>
        </w:tc>
      </w:tr>
      <w:tr w:rsidR="00022ED8" w14:paraId="4BBB029C" w14:textId="77777777" w:rsidTr="5594E301">
        <w:tc>
          <w:tcPr>
            <w:tcW w:w="2063" w:type="dxa"/>
          </w:tcPr>
          <w:p w14:paraId="18C96E6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insi</w:t>
            </w:r>
          </w:p>
        </w:tc>
        <w:tc>
          <w:tcPr>
            <w:tcW w:w="283" w:type="dxa"/>
          </w:tcPr>
          <w:p w14:paraId="029DE47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7E52DB7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pulauan Riau</w:t>
            </w:r>
          </w:p>
        </w:tc>
      </w:tr>
      <w:tr w:rsidR="00022ED8" w14:paraId="3F6968B9" w14:textId="77777777" w:rsidTr="5594E301">
        <w:tc>
          <w:tcPr>
            <w:tcW w:w="2063" w:type="dxa"/>
          </w:tcPr>
          <w:p w14:paraId="605FEE11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14:paraId="5B3CE26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49C5AC2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>
              <w:r>
                <w:rPr>
                  <w:rFonts w:ascii="Times New Roman" w:eastAsia="Times New Roman" w:hAnsi="Times New Roman" w:cs="Times New Roman"/>
                  <w:color w:val="0563C1"/>
                  <w:sz w:val="24"/>
                  <w:szCs w:val="24"/>
                  <w:u w:val="single"/>
                </w:rPr>
                <w:t>sentrahki@polibatam.ac.id</w:t>
              </w:r>
            </w:hyperlink>
          </w:p>
        </w:tc>
      </w:tr>
      <w:tr w:rsidR="00022ED8" w14:paraId="637F91C3" w14:textId="77777777" w:rsidTr="5594E301">
        <w:tc>
          <w:tcPr>
            <w:tcW w:w="2063" w:type="dxa"/>
          </w:tcPr>
          <w:p w14:paraId="49E348E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. Telp</w:t>
            </w:r>
          </w:p>
        </w:tc>
        <w:tc>
          <w:tcPr>
            <w:tcW w:w="283" w:type="dxa"/>
          </w:tcPr>
          <w:p w14:paraId="2F710C5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EF2CBC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78469860</w:t>
            </w:r>
          </w:p>
        </w:tc>
      </w:tr>
      <w:tr w:rsidR="00B91B04" w14:paraId="40722D98" w14:textId="77777777" w:rsidTr="5594E301">
        <w:tc>
          <w:tcPr>
            <w:tcW w:w="2063" w:type="dxa"/>
          </w:tcPr>
          <w:p w14:paraId="509EDA24" w14:textId="46BE75B5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PWP</w:t>
            </w:r>
          </w:p>
        </w:tc>
        <w:tc>
          <w:tcPr>
            <w:tcW w:w="283" w:type="dxa"/>
          </w:tcPr>
          <w:p w14:paraId="7923653A" w14:textId="13B68563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5DEF4D37" w14:textId="77777777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4E43C8B" w14:textId="5DF0AB2A" w:rsidR="5594E301" w:rsidRDefault="5594E301" w:rsidP="5594E301">
      <w:pPr>
        <w:rPr>
          <w:rFonts w:ascii="Times New Roman" w:hAnsi="Times New Roman" w:cs="Times New Roman"/>
          <w:sz w:val="24"/>
          <w:szCs w:val="24"/>
        </w:rPr>
      </w:pPr>
    </w:p>
    <w:p w14:paraId="28E7A3A3" w14:textId="69B035CA" w:rsidR="5594E301" w:rsidRDefault="5594E301" w:rsidP="5594E301">
      <w:pPr>
        <w:rPr>
          <w:rFonts w:ascii="Times New Roman" w:hAnsi="Times New Roman" w:cs="Times New Roman"/>
          <w:sz w:val="24"/>
          <w:szCs w:val="24"/>
        </w:rPr>
      </w:pPr>
    </w:p>
    <w:p w14:paraId="5618E1AD" w14:textId="77777777" w:rsidR="00E50159" w:rsidRPr="00E50159" w:rsidRDefault="00E50159" w:rsidP="00E50159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* : pilih salah satu)</w:t>
      </w:r>
    </w:p>
    <w:p w14:paraId="13967D2C" w14:textId="27A8B00B" w:rsidR="00E50159" w:rsidRDefault="61076DB9" w:rsidP="5C69DE24">
      <w:pPr>
        <w:rPr>
          <w:rFonts w:ascii="Times New Roman" w:hAnsi="Times New Roman" w:cs="Times New Roman"/>
          <w:sz w:val="24"/>
          <w:szCs w:val="24"/>
        </w:rPr>
      </w:pPr>
      <w:r w:rsidRPr="508002CD">
        <w:rPr>
          <w:rFonts w:ascii="Times New Roman" w:hAnsi="Times New Roman" w:cs="Times New Roman"/>
          <w:sz w:val="24"/>
          <w:szCs w:val="24"/>
        </w:rPr>
        <w:t xml:space="preserve">Link Ciptaan </w:t>
      </w:r>
      <w:r w:rsidR="4B35D866" w:rsidRPr="508002CD">
        <w:rPr>
          <w:rFonts w:ascii="Times New Roman" w:hAnsi="Times New Roman" w:cs="Times New Roman"/>
          <w:sz w:val="24"/>
          <w:szCs w:val="24"/>
        </w:rPr>
        <w:t>(bersifat public)</w:t>
      </w:r>
      <w:r w:rsidRPr="508002C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F4CB3DD" w14:textId="77777777" w:rsidR="004E1CD5" w:rsidRDefault="004E1CD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mpiran </w:t>
      </w:r>
    </w:p>
    <w:p w14:paraId="0C9CE594" w14:textId="77777777" w:rsidR="004E1CD5" w:rsidRDefault="004E1CD5" w:rsidP="004E1C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NPWP (.pdf)</w:t>
      </w:r>
    </w:p>
    <w:p w14:paraId="3C4071D8" w14:textId="54C136EF" w:rsidR="00934AD6" w:rsidRDefault="004E1CD5" w:rsidP="75D1DD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1B896968">
        <w:rPr>
          <w:rFonts w:ascii="Times New Roman" w:hAnsi="Times New Roman" w:cs="Times New Roman"/>
          <w:sz w:val="24"/>
          <w:szCs w:val="24"/>
        </w:rPr>
        <w:t>Contoh ciptaan</w:t>
      </w:r>
      <w:r w:rsidR="00D107E3" w:rsidRPr="1B896968">
        <w:rPr>
          <w:rFonts w:ascii="Times New Roman" w:hAnsi="Times New Roman" w:cs="Times New Roman"/>
          <w:sz w:val="24"/>
          <w:szCs w:val="24"/>
        </w:rPr>
        <w:t xml:space="preserve">, jika lebih dari </w:t>
      </w:r>
      <w:r w:rsidR="00AD2E35" w:rsidRPr="1B896968">
        <w:rPr>
          <w:rFonts w:ascii="Times New Roman" w:hAnsi="Times New Roman" w:cs="Times New Roman"/>
          <w:sz w:val="24"/>
          <w:szCs w:val="24"/>
        </w:rPr>
        <w:t>kapasitas yang ditentukan</w:t>
      </w:r>
      <w:r w:rsidR="00D107E3" w:rsidRPr="1B896968">
        <w:rPr>
          <w:rFonts w:ascii="Times New Roman" w:hAnsi="Times New Roman" w:cs="Times New Roman"/>
          <w:sz w:val="24"/>
          <w:szCs w:val="24"/>
        </w:rPr>
        <w:t xml:space="preserve"> maka</w:t>
      </w:r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r w:rsidR="00D107E3" w:rsidRPr="1B896968">
        <w:rPr>
          <w:rFonts w:ascii="Times New Roman" w:hAnsi="Times New Roman" w:cs="Times New Roman"/>
          <w:sz w:val="24"/>
          <w:szCs w:val="24"/>
        </w:rPr>
        <w:t xml:space="preserve">wajib disertakan </w:t>
      </w:r>
      <w:r w:rsidR="6AE6632F" w:rsidRPr="1B896968">
        <w:rPr>
          <w:rFonts w:ascii="Times New Roman" w:hAnsi="Times New Roman" w:cs="Times New Roman"/>
          <w:sz w:val="24"/>
          <w:szCs w:val="24"/>
        </w:rPr>
        <w:t>link gdrive yang sudah di set Public.</w:t>
      </w:r>
      <w:r w:rsidR="38C9CF33" w:rsidRPr="1B8969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C3277" w14:textId="77777777" w:rsidR="00934AD6" w:rsidRDefault="00D107E3" w:rsidP="00D107E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KTP pemohon dan pencipta (dalam 1 pdf)</w:t>
      </w:r>
    </w:p>
    <w:p w14:paraId="5F08C9DC" w14:textId="77777777" w:rsidR="00D107E3" w:rsidRDefault="00D107E3" w:rsidP="00D107E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surat pernyataan (.pdf) (dilampirkan di file berikutnya)</w:t>
      </w:r>
    </w:p>
    <w:p w14:paraId="6F34D376" w14:textId="77777777" w:rsidR="00D107E3" w:rsidRPr="00D107E3" w:rsidRDefault="00D107E3" w:rsidP="009E0C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107E3">
        <w:rPr>
          <w:rFonts w:ascii="Times New Roman" w:hAnsi="Times New Roman" w:cs="Times New Roman"/>
          <w:sz w:val="24"/>
        </w:rPr>
        <w:t>Scan bukti Pengalihan hak cipta (.pdf) (dilampirkan di file berikutnya</w:t>
      </w:r>
    </w:p>
    <w:p w14:paraId="58A14E33" w14:textId="77777777" w:rsidR="00D107E3" w:rsidRPr="00D107E3" w:rsidRDefault="00D107E3" w:rsidP="00D107E3">
      <w:pPr>
        <w:rPr>
          <w:rFonts w:ascii="Times New Roman" w:hAnsi="Times New Roman" w:cs="Times New Roman"/>
          <w:sz w:val="24"/>
        </w:rPr>
      </w:pPr>
    </w:p>
    <w:sectPr w:rsidR="00D107E3" w:rsidRPr="00D107E3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BA7F4"/>
    <w:multiLevelType w:val="hybridMultilevel"/>
    <w:tmpl w:val="F93E81B2"/>
    <w:lvl w:ilvl="0" w:tplc="E9D88048">
      <w:start w:val="1"/>
      <w:numFmt w:val="decimal"/>
      <w:lvlText w:val="%1."/>
      <w:lvlJc w:val="left"/>
      <w:pPr>
        <w:ind w:left="720" w:hanging="360"/>
      </w:pPr>
    </w:lvl>
    <w:lvl w:ilvl="1" w:tplc="E4DA27BE">
      <w:start w:val="1"/>
      <w:numFmt w:val="lowerLetter"/>
      <w:lvlText w:val="%2."/>
      <w:lvlJc w:val="left"/>
      <w:pPr>
        <w:ind w:left="1440" w:hanging="360"/>
      </w:pPr>
    </w:lvl>
    <w:lvl w:ilvl="2" w:tplc="30404C5C">
      <w:start w:val="1"/>
      <w:numFmt w:val="lowerRoman"/>
      <w:lvlText w:val="%3."/>
      <w:lvlJc w:val="right"/>
      <w:pPr>
        <w:ind w:left="2160" w:hanging="180"/>
      </w:pPr>
    </w:lvl>
    <w:lvl w:ilvl="3" w:tplc="BA6C632C">
      <w:start w:val="1"/>
      <w:numFmt w:val="decimal"/>
      <w:lvlText w:val="%4."/>
      <w:lvlJc w:val="left"/>
      <w:pPr>
        <w:ind w:left="2880" w:hanging="360"/>
      </w:pPr>
    </w:lvl>
    <w:lvl w:ilvl="4" w:tplc="1B6EB18E">
      <w:start w:val="1"/>
      <w:numFmt w:val="lowerLetter"/>
      <w:lvlText w:val="%5."/>
      <w:lvlJc w:val="left"/>
      <w:pPr>
        <w:ind w:left="3600" w:hanging="360"/>
      </w:pPr>
    </w:lvl>
    <w:lvl w:ilvl="5" w:tplc="09BA8626">
      <w:start w:val="1"/>
      <w:numFmt w:val="lowerRoman"/>
      <w:lvlText w:val="%6."/>
      <w:lvlJc w:val="right"/>
      <w:pPr>
        <w:ind w:left="4320" w:hanging="180"/>
      </w:pPr>
    </w:lvl>
    <w:lvl w:ilvl="6" w:tplc="FBD252DC">
      <w:start w:val="1"/>
      <w:numFmt w:val="decimal"/>
      <w:lvlText w:val="%7."/>
      <w:lvlJc w:val="left"/>
      <w:pPr>
        <w:ind w:left="5040" w:hanging="360"/>
      </w:pPr>
    </w:lvl>
    <w:lvl w:ilvl="7" w:tplc="3A1A888E">
      <w:start w:val="1"/>
      <w:numFmt w:val="lowerLetter"/>
      <w:lvlText w:val="%8."/>
      <w:lvlJc w:val="left"/>
      <w:pPr>
        <w:ind w:left="5760" w:hanging="360"/>
      </w:pPr>
    </w:lvl>
    <w:lvl w:ilvl="8" w:tplc="39DAF44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53334601">
    <w:abstractNumId w:val="0"/>
  </w:num>
  <w:num w:numId="2" w16cid:durableId="328141499">
    <w:abstractNumId w:val="1"/>
  </w:num>
  <w:num w:numId="3" w16cid:durableId="1823693724">
    <w:abstractNumId w:val="2"/>
  </w:num>
  <w:num w:numId="4" w16cid:durableId="4866341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NDEwNDEwszAxtLBU0lEKTi0uzszPAykwrAUA9qmFNiwAAAA="/>
  </w:docVars>
  <w:rsids>
    <w:rsidRoot w:val="004E1CD5"/>
    <w:rsid w:val="00022ED8"/>
    <w:rsid w:val="00081172"/>
    <w:rsid w:val="000C64F3"/>
    <w:rsid w:val="00104307"/>
    <w:rsid w:val="001503F3"/>
    <w:rsid w:val="00166E25"/>
    <w:rsid w:val="001A3061"/>
    <w:rsid w:val="001D3464"/>
    <w:rsid w:val="0021151D"/>
    <w:rsid w:val="0026673D"/>
    <w:rsid w:val="00281B8B"/>
    <w:rsid w:val="00324893"/>
    <w:rsid w:val="00425C3C"/>
    <w:rsid w:val="004949D6"/>
    <w:rsid w:val="00495FA9"/>
    <w:rsid w:val="004E1CD5"/>
    <w:rsid w:val="00531CB2"/>
    <w:rsid w:val="005B52F0"/>
    <w:rsid w:val="006549A2"/>
    <w:rsid w:val="00677B91"/>
    <w:rsid w:val="00757029"/>
    <w:rsid w:val="00776341"/>
    <w:rsid w:val="007A0459"/>
    <w:rsid w:val="00840E55"/>
    <w:rsid w:val="008A7AC7"/>
    <w:rsid w:val="008E009E"/>
    <w:rsid w:val="009278CB"/>
    <w:rsid w:val="00934AD6"/>
    <w:rsid w:val="00977930"/>
    <w:rsid w:val="009D180F"/>
    <w:rsid w:val="00A76EAD"/>
    <w:rsid w:val="00A97F00"/>
    <w:rsid w:val="00AB139F"/>
    <w:rsid w:val="00AD2E35"/>
    <w:rsid w:val="00B00C14"/>
    <w:rsid w:val="00B91B04"/>
    <w:rsid w:val="00B94A78"/>
    <w:rsid w:val="00BB3833"/>
    <w:rsid w:val="00BE60E2"/>
    <w:rsid w:val="00C073F4"/>
    <w:rsid w:val="00C11CF6"/>
    <w:rsid w:val="00C523CF"/>
    <w:rsid w:val="00CD7344"/>
    <w:rsid w:val="00D107E3"/>
    <w:rsid w:val="00D76815"/>
    <w:rsid w:val="00D96FC6"/>
    <w:rsid w:val="00E4732E"/>
    <w:rsid w:val="00E50159"/>
    <w:rsid w:val="00EE1755"/>
    <w:rsid w:val="00F6717C"/>
    <w:rsid w:val="052D5A33"/>
    <w:rsid w:val="0E4A2634"/>
    <w:rsid w:val="13FECF3A"/>
    <w:rsid w:val="189EF228"/>
    <w:rsid w:val="1B896968"/>
    <w:rsid w:val="1F745136"/>
    <w:rsid w:val="1F9BBA7B"/>
    <w:rsid w:val="222363B6"/>
    <w:rsid w:val="27950689"/>
    <w:rsid w:val="298664C0"/>
    <w:rsid w:val="2B223521"/>
    <w:rsid w:val="2D164C23"/>
    <w:rsid w:val="37827F93"/>
    <w:rsid w:val="383F040F"/>
    <w:rsid w:val="38C9CF33"/>
    <w:rsid w:val="4109576C"/>
    <w:rsid w:val="4B35D866"/>
    <w:rsid w:val="4C0FEEEE"/>
    <w:rsid w:val="4E63053B"/>
    <w:rsid w:val="508002CD"/>
    <w:rsid w:val="51E1F415"/>
    <w:rsid w:val="541B00D3"/>
    <w:rsid w:val="5594E301"/>
    <w:rsid w:val="5C69DE24"/>
    <w:rsid w:val="61076DB9"/>
    <w:rsid w:val="61EC9EA2"/>
    <w:rsid w:val="6770B2E5"/>
    <w:rsid w:val="69548698"/>
    <w:rsid w:val="6AD48B3B"/>
    <w:rsid w:val="6AE6632F"/>
    <w:rsid w:val="6D04A65F"/>
    <w:rsid w:val="6EFC9CAB"/>
    <w:rsid w:val="731CD805"/>
    <w:rsid w:val="734DC6C9"/>
    <w:rsid w:val="745FF61F"/>
    <w:rsid w:val="75D1DDF1"/>
    <w:rsid w:val="7943A24D"/>
    <w:rsid w:val="7EC6C3CE"/>
    <w:rsid w:val="7ED0B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EBC3A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40E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0E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67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ntrahki@polibatam.ac.i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96a2779b2d9fbe71fbcac9b65fe1fa72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db153297b3c3876502e27e16c308dc57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DEB10-5275-4133-8E75-6B96661D41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D9F60B-9D5F-43D8-9DF6-7A9934C1A352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3.xml><?xml version="1.0" encoding="utf-8"?>
<ds:datastoreItem xmlns:ds="http://schemas.openxmlformats.org/officeDocument/2006/customXml" ds:itemID="{11451E2C-A6D0-461A-BD2E-0FBF8BBDE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faiz suanda</cp:lastModifiedBy>
  <cp:revision>28</cp:revision>
  <dcterms:created xsi:type="dcterms:W3CDTF">2025-07-07T15:22:00Z</dcterms:created>
  <dcterms:modified xsi:type="dcterms:W3CDTF">2025-07-1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